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4454" w:rsidRPr="00075C0E" w:rsidRDefault="007E128C" w:rsidP="004C2526">
      <w:pPr>
        <w:autoSpaceDE w:val="0"/>
        <w:autoSpaceDN w:val="0"/>
        <w:spacing w:after="0"/>
        <w:jc w:val="center"/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</w:pPr>
      <w:bookmarkStart w:id="0" w:name="_GoBack"/>
      <w:bookmarkEnd w:id="0"/>
      <w:r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  <w:t>SUBMISSION FORM</w:t>
      </w:r>
      <w:r w:rsidR="005A717E" w:rsidRPr="00075C0E"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  <w:t xml:space="preserve"> </w:t>
      </w:r>
    </w:p>
    <w:p w:rsidR="005C4454" w:rsidRPr="00075C0E" w:rsidRDefault="005C4454" w:rsidP="004C2526">
      <w:pPr>
        <w:autoSpaceDE w:val="0"/>
        <w:autoSpaceDN w:val="0"/>
        <w:spacing w:after="0"/>
        <w:jc w:val="center"/>
        <w:rPr>
          <w:rFonts w:ascii="Times New Roman" w:eastAsia="Times New Roman" w:hAnsi="Times New Roman"/>
          <w:b/>
          <w:color w:val="002060"/>
          <w:sz w:val="28"/>
          <w:lang w:eastAsia="zh-CN"/>
        </w:rPr>
      </w:pPr>
      <w:r w:rsidRPr="00075C0E">
        <w:rPr>
          <w:rFonts w:ascii="Times New Roman" w:eastAsia="Times New Roman" w:hAnsi="Times New Roman"/>
          <w:b/>
          <w:bCs/>
          <w:color w:val="002060"/>
          <w:sz w:val="28"/>
          <w:szCs w:val="25"/>
          <w:lang w:eastAsia="zh-CN"/>
        </w:rPr>
        <w:t>INFORMS 201</w:t>
      </w:r>
      <w:r w:rsidR="00DD4C98">
        <w:rPr>
          <w:rFonts w:ascii="Times New Roman" w:eastAsia="Malgun Gothic" w:hAnsi="Times New Roman"/>
          <w:b/>
          <w:bCs/>
          <w:color w:val="002060"/>
          <w:sz w:val="28"/>
          <w:szCs w:val="25"/>
          <w:lang w:eastAsia="ko-KR"/>
        </w:rPr>
        <w:t>8</w:t>
      </w:r>
      <w:r w:rsidRPr="00075C0E">
        <w:rPr>
          <w:rFonts w:ascii="Times New Roman" w:eastAsia="Times New Roman" w:hAnsi="Times New Roman"/>
          <w:b/>
          <w:bCs/>
          <w:color w:val="002060"/>
          <w:sz w:val="28"/>
          <w:szCs w:val="25"/>
          <w:lang w:eastAsia="zh-CN"/>
        </w:rPr>
        <w:t xml:space="preserve"> QSR Best Student Paper Award</w:t>
      </w:r>
    </w:p>
    <w:p w:rsidR="007E128C" w:rsidRDefault="007E128C" w:rsidP="00321606">
      <w:pPr>
        <w:widowControl w:val="0"/>
        <w:autoSpaceDE w:val="0"/>
        <w:autoSpaceDN w:val="0"/>
        <w:adjustRightInd w:val="0"/>
        <w:spacing w:before="240" w:after="120"/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Please complete this form and submit it along with both </w:t>
      </w:r>
      <w:r w:rsidRPr="007E128C">
        <w:rPr>
          <w:rFonts w:ascii="Times New Roman" w:hAnsi="Times New Roman"/>
          <w:b/>
          <w:sz w:val="20"/>
          <w:szCs w:val="20"/>
        </w:rPr>
        <w:t>a blinded and an unblinded version</w:t>
      </w:r>
      <w:r>
        <w:rPr>
          <w:rFonts w:ascii="Times New Roman" w:hAnsi="Times New Roman"/>
          <w:b/>
          <w:sz w:val="20"/>
          <w:szCs w:val="20"/>
        </w:rPr>
        <w:t xml:space="preserve"> of your paper.</w:t>
      </w:r>
    </w:p>
    <w:p w:rsidR="00B1582D" w:rsidRDefault="00B1582D" w:rsidP="00321606">
      <w:pPr>
        <w:widowControl w:val="0"/>
        <w:autoSpaceDE w:val="0"/>
        <w:autoSpaceDN w:val="0"/>
        <w:adjustRightInd w:val="0"/>
        <w:spacing w:before="240" w:after="120"/>
        <w:jc w:val="both"/>
        <w:rPr>
          <w:rFonts w:ascii="Times New Roman" w:hAnsi="Times New Roman"/>
          <w:b/>
          <w:sz w:val="20"/>
          <w:szCs w:val="20"/>
        </w:rPr>
      </w:pPr>
    </w:p>
    <w:p w:rsidR="0099197C" w:rsidRDefault="0099197C" w:rsidP="0099197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3D197E">
        <w:rPr>
          <w:rFonts w:ascii="Times New Roman" w:hAnsi="Times New Roman"/>
          <w:b/>
          <w:sz w:val="20"/>
          <w:szCs w:val="20"/>
        </w:rPr>
        <w:t>Information on the paper being submitted for the competition</w:t>
      </w:r>
      <w:r w:rsidRPr="0099197C">
        <w:rPr>
          <w:rFonts w:ascii="Times New Roman" w:hAnsi="Times New Roman"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</w:t>
      </w:r>
    </w:p>
    <w:p w:rsidR="0099197C" w:rsidRDefault="007E128C" w:rsidP="00F76189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</w:rPr>
        <w:t xml:space="preserve">Paper </w:t>
      </w:r>
      <w:r w:rsidR="00795B86">
        <w:rPr>
          <w:rFonts w:ascii="Times New Roman" w:hAnsi="Times New Roman"/>
          <w:sz w:val="20"/>
          <w:szCs w:val="20"/>
        </w:rPr>
        <w:t>t</w:t>
      </w:r>
      <w:r w:rsidRPr="0099197C">
        <w:rPr>
          <w:rFonts w:ascii="Times New Roman" w:hAnsi="Times New Roman"/>
          <w:sz w:val="20"/>
          <w:szCs w:val="20"/>
        </w:rPr>
        <w:t xml:space="preserve">itle: </w:t>
      </w:r>
    </w:p>
    <w:p w:rsidR="007E128C" w:rsidRDefault="007E128C" w:rsidP="00F76189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</w:rPr>
        <w:t>Author</w:t>
      </w:r>
      <w:r w:rsidR="0099197C" w:rsidRPr="0099197C">
        <w:rPr>
          <w:rFonts w:ascii="Times New Roman" w:hAnsi="Times New Roman"/>
          <w:sz w:val="20"/>
          <w:szCs w:val="20"/>
        </w:rPr>
        <w:t xml:space="preserve"> </w:t>
      </w:r>
      <w:r w:rsidR="00795B86">
        <w:rPr>
          <w:rFonts w:ascii="Times New Roman" w:hAnsi="Times New Roman"/>
          <w:sz w:val="20"/>
          <w:szCs w:val="20"/>
        </w:rPr>
        <w:t>n</w:t>
      </w:r>
      <w:r w:rsidR="0099197C" w:rsidRPr="0099197C">
        <w:rPr>
          <w:rFonts w:ascii="Times New Roman" w:hAnsi="Times New Roman"/>
          <w:sz w:val="20"/>
          <w:szCs w:val="20"/>
        </w:rPr>
        <w:t>ame</w:t>
      </w:r>
      <w:r w:rsidRPr="0099197C">
        <w:rPr>
          <w:rFonts w:ascii="Times New Roman" w:hAnsi="Times New Roman"/>
          <w:sz w:val="20"/>
          <w:szCs w:val="20"/>
        </w:rPr>
        <w:t xml:space="preserve">s: </w:t>
      </w:r>
    </w:p>
    <w:p w:rsidR="0099197C" w:rsidRDefault="0099197C" w:rsidP="0099197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3D197E">
        <w:rPr>
          <w:rFonts w:ascii="Times New Roman" w:hAnsi="Times New Roman"/>
          <w:b/>
          <w:sz w:val="20"/>
          <w:szCs w:val="20"/>
        </w:rPr>
        <w:t>Four suggested reviewers (name and e-mail address)</w:t>
      </w:r>
      <w:r w:rsidRPr="0099197C">
        <w:rPr>
          <w:rFonts w:ascii="Times New Roman" w:hAnsi="Times New Roman"/>
          <w:sz w:val="20"/>
          <w:szCs w:val="20"/>
          <w:vertAlign w:val="superscript"/>
        </w:rPr>
        <w:t>†</w:t>
      </w:r>
      <w:r>
        <w:rPr>
          <w:rFonts w:ascii="Times New Roman" w:hAnsi="Times New Roman"/>
          <w:sz w:val="20"/>
          <w:szCs w:val="20"/>
        </w:rPr>
        <w:t>:</w:t>
      </w:r>
    </w:p>
    <w:p w:rsid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</w:t>
      </w:r>
    </w:p>
    <w:p w:rsidR="0099197C" w:rsidRP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</w:rPr>
        <w:t xml:space="preserve">  </w:t>
      </w:r>
    </w:p>
    <w:p w:rsidR="0099197C" w:rsidRP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</w:p>
    <w:p w:rsidR="0099197C" w:rsidRPr="0099197C" w:rsidRDefault="0099197C" w:rsidP="0099197C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sz w:val="20"/>
          <w:szCs w:val="20"/>
        </w:rPr>
      </w:pPr>
    </w:p>
    <w:p w:rsidR="0099197C" w:rsidRDefault="0099197C" w:rsidP="00D4247B">
      <w:pPr>
        <w:widowControl w:val="0"/>
        <w:autoSpaceDE w:val="0"/>
        <w:autoSpaceDN w:val="0"/>
        <w:adjustRightInd w:val="0"/>
        <w:spacing w:before="240" w:after="120" w:line="360" w:lineRule="auto"/>
        <w:ind w:left="720"/>
        <w:jc w:val="both"/>
        <w:rPr>
          <w:rFonts w:ascii="Times New Roman" w:hAnsi="Times New Roman"/>
          <w:sz w:val="20"/>
          <w:szCs w:val="20"/>
        </w:rPr>
      </w:pPr>
      <w:r w:rsidRPr="0099197C">
        <w:rPr>
          <w:rFonts w:ascii="Times New Roman" w:hAnsi="Times New Roman"/>
          <w:sz w:val="20"/>
          <w:szCs w:val="20"/>
          <w:vertAlign w:val="superscript"/>
        </w:rPr>
        <w:t>†</w:t>
      </w:r>
      <w:r w:rsidR="00D4247B" w:rsidRPr="00D4247B">
        <w:t xml:space="preserve"> </w:t>
      </w:r>
      <w:r w:rsidR="00D4247B">
        <w:rPr>
          <w:rFonts w:ascii="Times New Roman" w:hAnsi="Times New Roman"/>
          <w:sz w:val="20"/>
          <w:szCs w:val="20"/>
        </w:rPr>
        <w:t xml:space="preserve">The suggested reviewers should </w:t>
      </w:r>
      <w:r w:rsidR="00E406E2">
        <w:rPr>
          <w:rFonts w:ascii="Times New Roman" w:hAnsi="Times New Roman"/>
          <w:sz w:val="20"/>
          <w:szCs w:val="20"/>
        </w:rPr>
        <w:t>NOT</w:t>
      </w:r>
      <w:r w:rsidR="00D4247B">
        <w:rPr>
          <w:rFonts w:ascii="Times New Roman" w:hAnsi="Times New Roman"/>
          <w:sz w:val="20"/>
          <w:szCs w:val="20"/>
        </w:rPr>
        <w:t xml:space="preserve"> include </w:t>
      </w:r>
      <w:r w:rsidR="00D4247B" w:rsidRPr="00D4247B">
        <w:rPr>
          <w:rFonts w:ascii="Times New Roman" w:hAnsi="Times New Roman"/>
          <w:sz w:val="20"/>
          <w:szCs w:val="20"/>
        </w:rPr>
        <w:t xml:space="preserve">those who have conflicts of interest, such as (1) Ph.D. dissertation advisors and advisees; (2) collaborators or co-authors, including postdoctoral researchers, for the past 48 months; (3) co-editors within the past 24 months; (4) spouse or other relative(s); and (5) any other individuals </w:t>
      </w:r>
      <w:r w:rsidR="00EE0EB4">
        <w:rPr>
          <w:rFonts w:ascii="Times New Roman" w:hAnsi="Times New Roman"/>
          <w:sz w:val="20"/>
          <w:szCs w:val="20"/>
        </w:rPr>
        <w:t xml:space="preserve">who can potentially recognize the authors even from the blinded version </w:t>
      </w:r>
      <w:r w:rsidR="00410C9F">
        <w:rPr>
          <w:rFonts w:ascii="Times New Roman" w:hAnsi="Times New Roman"/>
          <w:sz w:val="20"/>
          <w:szCs w:val="20"/>
        </w:rPr>
        <w:t xml:space="preserve">of the paper </w:t>
      </w:r>
      <w:r w:rsidR="00EE0EB4">
        <w:rPr>
          <w:rFonts w:ascii="Times New Roman" w:hAnsi="Times New Roman"/>
          <w:sz w:val="20"/>
          <w:szCs w:val="20"/>
        </w:rPr>
        <w:t>and their</w:t>
      </w:r>
      <w:r w:rsidR="00065C27">
        <w:rPr>
          <w:rFonts w:ascii="Times New Roman" w:hAnsi="Times New Roman"/>
          <w:sz w:val="20"/>
          <w:szCs w:val="20"/>
        </w:rPr>
        <w:t xml:space="preserve"> </w:t>
      </w:r>
      <w:r w:rsidR="00065C27" w:rsidRPr="00065C27">
        <w:rPr>
          <w:rFonts w:ascii="Times New Roman" w:hAnsi="Times New Roman"/>
          <w:sz w:val="20"/>
          <w:szCs w:val="20"/>
        </w:rPr>
        <w:t>impartiality could be questioned</w:t>
      </w:r>
      <w:r w:rsidR="00065C27">
        <w:rPr>
          <w:rFonts w:ascii="Times New Roman" w:hAnsi="Times New Roman"/>
          <w:sz w:val="20"/>
          <w:szCs w:val="20"/>
        </w:rPr>
        <w:t xml:space="preserve"> by a </w:t>
      </w:r>
      <w:r w:rsidR="00065C27" w:rsidRPr="00065C27">
        <w:rPr>
          <w:rFonts w:ascii="Times New Roman" w:hAnsi="Times New Roman"/>
          <w:sz w:val="20"/>
          <w:szCs w:val="20"/>
        </w:rPr>
        <w:t>reasonable person with all the relevant facts</w:t>
      </w:r>
      <w:r w:rsidR="00D4247B" w:rsidRPr="00D4247B">
        <w:rPr>
          <w:rFonts w:ascii="Times New Roman" w:hAnsi="Times New Roman"/>
          <w:sz w:val="20"/>
          <w:szCs w:val="20"/>
        </w:rPr>
        <w:t>.</w:t>
      </w:r>
      <w:r w:rsidR="0091236A">
        <w:rPr>
          <w:rFonts w:ascii="Times New Roman" w:hAnsi="Times New Roman"/>
          <w:sz w:val="20"/>
          <w:szCs w:val="20"/>
        </w:rPr>
        <w:t xml:space="preserve"> </w:t>
      </w:r>
      <w:r w:rsidR="0091236A" w:rsidRPr="0091236A">
        <w:rPr>
          <w:rFonts w:ascii="Times New Roman" w:hAnsi="Times New Roman"/>
          <w:sz w:val="20"/>
          <w:szCs w:val="20"/>
        </w:rPr>
        <w:t xml:space="preserve">Please note that the choice of reviewers remains at the </w:t>
      </w:r>
      <w:r w:rsidR="0091236A">
        <w:rPr>
          <w:rFonts w:ascii="Times New Roman" w:hAnsi="Times New Roman"/>
          <w:sz w:val="20"/>
          <w:szCs w:val="20"/>
        </w:rPr>
        <w:t xml:space="preserve">competition </w:t>
      </w:r>
      <w:r w:rsidR="0091236A" w:rsidRPr="0091236A">
        <w:rPr>
          <w:rFonts w:ascii="Times New Roman" w:hAnsi="Times New Roman"/>
          <w:sz w:val="20"/>
          <w:szCs w:val="20"/>
        </w:rPr>
        <w:t>organizers' discretion.</w:t>
      </w:r>
    </w:p>
    <w:p w:rsidR="00B1582D" w:rsidRDefault="00B1582D" w:rsidP="00B1582D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 w:rsidRPr="003D197E">
        <w:rPr>
          <w:rFonts w:ascii="Times New Roman" w:hAnsi="Times New Roman"/>
          <w:b/>
          <w:sz w:val="20"/>
          <w:szCs w:val="20"/>
        </w:rPr>
        <w:t>Affirmation of the advisor</w:t>
      </w:r>
      <w:r>
        <w:rPr>
          <w:rFonts w:ascii="Times New Roman" w:hAnsi="Times New Roman"/>
          <w:sz w:val="20"/>
          <w:szCs w:val="20"/>
        </w:rPr>
        <w:t>:</w:t>
      </w:r>
    </w:p>
    <w:p w:rsidR="007E128C" w:rsidRDefault="007E128C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 w:rsidRPr="00B1582D">
        <w:rPr>
          <w:rFonts w:ascii="Times New Roman" w:hAnsi="Times New Roman"/>
          <w:sz w:val="20"/>
          <w:szCs w:val="20"/>
        </w:rPr>
        <w:t xml:space="preserve">I, as </w:t>
      </w:r>
      <w:r w:rsidR="00B1582D">
        <w:rPr>
          <w:rFonts w:ascii="Times New Roman" w:hAnsi="Times New Roman"/>
          <w:sz w:val="20"/>
          <w:szCs w:val="20"/>
        </w:rPr>
        <w:t>the</w:t>
      </w:r>
      <w:r w:rsidRPr="00B1582D">
        <w:rPr>
          <w:rFonts w:ascii="Times New Roman" w:hAnsi="Times New Roman"/>
          <w:sz w:val="20"/>
          <w:szCs w:val="20"/>
        </w:rPr>
        <w:t xml:space="preserve"> advisor of the first author, affirm that the majority of the original results presented in the paper are due to </w:t>
      </w:r>
      <w:r w:rsidR="00B1582D">
        <w:rPr>
          <w:rFonts w:ascii="Times New Roman" w:hAnsi="Times New Roman"/>
          <w:sz w:val="20"/>
          <w:szCs w:val="20"/>
        </w:rPr>
        <w:t xml:space="preserve">the student </w:t>
      </w:r>
      <w:r w:rsidRPr="00B1582D">
        <w:rPr>
          <w:rFonts w:ascii="Times New Roman" w:hAnsi="Times New Roman"/>
          <w:sz w:val="20"/>
          <w:szCs w:val="20"/>
        </w:rPr>
        <w:t xml:space="preserve">rather than the advisor or other collaborators. I also affirm that this submission complies with the </w:t>
      </w:r>
      <w:r w:rsidR="00B1582D">
        <w:rPr>
          <w:rFonts w:ascii="Times New Roman" w:hAnsi="Times New Roman"/>
          <w:sz w:val="20"/>
          <w:szCs w:val="20"/>
        </w:rPr>
        <w:t xml:space="preserve">other </w:t>
      </w:r>
      <w:r w:rsidRPr="00B1582D">
        <w:rPr>
          <w:rFonts w:ascii="Times New Roman" w:hAnsi="Times New Roman"/>
          <w:sz w:val="20"/>
          <w:szCs w:val="20"/>
        </w:rPr>
        <w:t xml:space="preserve">eligibility requirements </w:t>
      </w:r>
      <w:r w:rsidR="00F76189">
        <w:rPr>
          <w:rFonts w:ascii="Times New Roman" w:hAnsi="Times New Roman"/>
          <w:sz w:val="20"/>
          <w:szCs w:val="20"/>
        </w:rPr>
        <w:t>stipulated</w:t>
      </w:r>
      <w:r w:rsidRPr="00B1582D">
        <w:rPr>
          <w:rFonts w:ascii="Times New Roman" w:hAnsi="Times New Roman"/>
          <w:sz w:val="20"/>
          <w:szCs w:val="20"/>
        </w:rPr>
        <w:t xml:space="preserve"> in the Call for Papers of the competition.  </w:t>
      </w:r>
    </w:p>
    <w:p w:rsidR="00B1582D" w:rsidRDefault="00B1582D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:rsidR="00354FD4" w:rsidRDefault="00354FD4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:rsidR="00B1582D" w:rsidRDefault="00F76189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dvisor</w:t>
      </w:r>
      <w:r w:rsidR="00B1582D">
        <w:rPr>
          <w:rFonts w:ascii="Times New Roman" w:hAnsi="Times New Roman"/>
          <w:sz w:val="20"/>
          <w:szCs w:val="20"/>
        </w:rPr>
        <w:t xml:space="preserve"> name: </w:t>
      </w:r>
    </w:p>
    <w:p w:rsidR="00B1582D" w:rsidRDefault="00B1582D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:rsidR="00F76189" w:rsidRDefault="00F76189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p w:rsidR="00B1582D" w:rsidRDefault="00B1582D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ignature</w:t>
      </w:r>
      <w:r w:rsidR="00F76189">
        <w:rPr>
          <w:rFonts w:ascii="Times New Roman" w:hAnsi="Times New Roman"/>
          <w:sz w:val="20"/>
          <w:szCs w:val="20"/>
        </w:rPr>
        <w:t>:</w:t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</w:r>
      <w:r w:rsidR="00F76189">
        <w:rPr>
          <w:rFonts w:ascii="Times New Roman" w:hAnsi="Times New Roman"/>
          <w:sz w:val="20"/>
          <w:szCs w:val="20"/>
        </w:rPr>
        <w:tab/>
        <w:t>Date:</w:t>
      </w:r>
    </w:p>
    <w:p w:rsidR="00F76189" w:rsidRPr="00B1582D" w:rsidRDefault="00F76189" w:rsidP="00B1582D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F76189" w:rsidRPr="00B1582D" w:rsidSect="00321606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2297" w:rsidRDefault="003A2297" w:rsidP="007E128C">
      <w:pPr>
        <w:spacing w:after="0"/>
      </w:pPr>
      <w:r>
        <w:separator/>
      </w:r>
    </w:p>
  </w:endnote>
  <w:endnote w:type="continuationSeparator" w:id="0">
    <w:p w:rsidR="003A2297" w:rsidRDefault="003A2297" w:rsidP="007E12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2297" w:rsidRDefault="003A2297" w:rsidP="007E128C">
      <w:pPr>
        <w:spacing w:after="0"/>
      </w:pPr>
      <w:r>
        <w:separator/>
      </w:r>
    </w:p>
  </w:footnote>
  <w:footnote w:type="continuationSeparator" w:id="0">
    <w:p w:rsidR="003A2297" w:rsidRDefault="003A2297" w:rsidP="007E128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7E7D15"/>
    <w:multiLevelType w:val="hybridMultilevel"/>
    <w:tmpl w:val="76D425D8"/>
    <w:lvl w:ilvl="0" w:tplc="2938B41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2B4809"/>
    <w:multiLevelType w:val="hybridMultilevel"/>
    <w:tmpl w:val="644AC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D20DB9"/>
    <w:multiLevelType w:val="hybridMultilevel"/>
    <w:tmpl w:val="532A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042997"/>
    <w:multiLevelType w:val="hybridMultilevel"/>
    <w:tmpl w:val="6F08E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Y3tTQ2NDQ0NzVU0lEKTi0uzszPAykwrwUA8GCFaCwAAAA="/>
  </w:docVars>
  <w:rsids>
    <w:rsidRoot w:val="00BB65EF"/>
    <w:rsid w:val="00065C27"/>
    <w:rsid w:val="000744AC"/>
    <w:rsid w:val="00075C0E"/>
    <w:rsid w:val="000967D1"/>
    <w:rsid w:val="000E2F15"/>
    <w:rsid w:val="00137809"/>
    <w:rsid w:val="00172AAD"/>
    <w:rsid w:val="001A4828"/>
    <w:rsid w:val="001E6047"/>
    <w:rsid w:val="001F2D81"/>
    <w:rsid w:val="002337FE"/>
    <w:rsid w:val="002504B5"/>
    <w:rsid w:val="00255881"/>
    <w:rsid w:val="0028482B"/>
    <w:rsid w:val="002C5150"/>
    <w:rsid w:val="002D53A6"/>
    <w:rsid w:val="00321606"/>
    <w:rsid w:val="00354FD4"/>
    <w:rsid w:val="00387EFD"/>
    <w:rsid w:val="00394A88"/>
    <w:rsid w:val="00396CB5"/>
    <w:rsid w:val="003A2297"/>
    <w:rsid w:val="003B437A"/>
    <w:rsid w:val="003C4F95"/>
    <w:rsid w:val="003C70F7"/>
    <w:rsid w:val="003D197E"/>
    <w:rsid w:val="00410C9F"/>
    <w:rsid w:val="00417064"/>
    <w:rsid w:val="00436868"/>
    <w:rsid w:val="00436B7C"/>
    <w:rsid w:val="00437C66"/>
    <w:rsid w:val="00454B96"/>
    <w:rsid w:val="00475F21"/>
    <w:rsid w:val="0049679E"/>
    <w:rsid w:val="004A4857"/>
    <w:rsid w:val="004C2526"/>
    <w:rsid w:val="004C50BF"/>
    <w:rsid w:val="004D7F16"/>
    <w:rsid w:val="004F1086"/>
    <w:rsid w:val="00517392"/>
    <w:rsid w:val="00536A05"/>
    <w:rsid w:val="00582AA8"/>
    <w:rsid w:val="005A6CB5"/>
    <w:rsid w:val="005A717E"/>
    <w:rsid w:val="005C4454"/>
    <w:rsid w:val="00663893"/>
    <w:rsid w:val="0066798D"/>
    <w:rsid w:val="00685542"/>
    <w:rsid w:val="0069098E"/>
    <w:rsid w:val="00695807"/>
    <w:rsid w:val="006D0DEC"/>
    <w:rsid w:val="006E1FCE"/>
    <w:rsid w:val="007013F3"/>
    <w:rsid w:val="00713657"/>
    <w:rsid w:val="0072258D"/>
    <w:rsid w:val="00753856"/>
    <w:rsid w:val="00795B86"/>
    <w:rsid w:val="007B0B5B"/>
    <w:rsid w:val="007B2AFB"/>
    <w:rsid w:val="007E128C"/>
    <w:rsid w:val="00800CC5"/>
    <w:rsid w:val="00837266"/>
    <w:rsid w:val="008A111F"/>
    <w:rsid w:val="008E55D2"/>
    <w:rsid w:val="0091236A"/>
    <w:rsid w:val="00917B32"/>
    <w:rsid w:val="00942A0F"/>
    <w:rsid w:val="009628F3"/>
    <w:rsid w:val="00984682"/>
    <w:rsid w:val="009853C2"/>
    <w:rsid w:val="0099197C"/>
    <w:rsid w:val="009C130B"/>
    <w:rsid w:val="00A862D3"/>
    <w:rsid w:val="00AC0B93"/>
    <w:rsid w:val="00AD1CA1"/>
    <w:rsid w:val="00B02063"/>
    <w:rsid w:val="00B1582D"/>
    <w:rsid w:val="00BB65EF"/>
    <w:rsid w:val="00BF2290"/>
    <w:rsid w:val="00BF2451"/>
    <w:rsid w:val="00C00BC4"/>
    <w:rsid w:val="00C37155"/>
    <w:rsid w:val="00C40C01"/>
    <w:rsid w:val="00C525BC"/>
    <w:rsid w:val="00C52D55"/>
    <w:rsid w:val="00C5550A"/>
    <w:rsid w:val="00C555ED"/>
    <w:rsid w:val="00C65012"/>
    <w:rsid w:val="00C74D33"/>
    <w:rsid w:val="00CA1565"/>
    <w:rsid w:val="00CA28F1"/>
    <w:rsid w:val="00CD190D"/>
    <w:rsid w:val="00D4247B"/>
    <w:rsid w:val="00D5303D"/>
    <w:rsid w:val="00D94BEC"/>
    <w:rsid w:val="00DA4798"/>
    <w:rsid w:val="00DD4C98"/>
    <w:rsid w:val="00E34C5C"/>
    <w:rsid w:val="00E406E2"/>
    <w:rsid w:val="00EB7F63"/>
    <w:rsid w:val="00ED6B0C"/>
    <w:rsid w:val="00EE0EB4"/>
    <w:rsid w:val="00F16151"/>
    <w:rsid w:val="00F3218A"/>
    <w:rsid w:val="00F32C93"/>
    <w:rsid w:val="00F555C1"/>
    <w:rsid w:val="00F60DCB"/>
    <w:rsid w:val="00F7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docId w15:val="{7AE8B099-89DF-4C8F-ABB7-3DEA7CD61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Batang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768E"/>
    <w:pPr>
      <w:spacing w:after="20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22BE8"/>
    <w:rPr>
      <w:rFonts w:ascii="Lucida Grande" w:hAnsi="Lucida Grande"/>
      <w:sz w:val="18"/>
      <w:szCs w:val="18"/>
    </w:rPr>
  </w:style>
  <w:style w:type="character" w:styleId="Hyperlink">
    <w:name w:val="Hyperlink"/>
    <w:rsid w:val="00BB65E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B65EF"/>
    <w:pPr>
      <w:ind w:left="720"/>
      <w:contextualSpacing/>
    </w:pPr>
  </w:style>
  <w:style w:type="character" w:styleId="FollowedHyperlink">
    <w:name w:val="FollowedHyperlink"/>
    <w:basedOn w:val="DefaultParagraphFont"/>
    <w:rsid w:val="00F60DCB"/>
    <w:rPr>
      <w:color w:val="800080" w:themeColor="followedHyperlink"/>
      <w:u w:val="single"/>
    </w:rPr>
  </w:style>
  <w:style w:type="paragraph" w:customStyle="1" w:styleId="Default">
    <w:name w:val="Default"/>
    <w:rsid w:val="00437C6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7E128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E128C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7E128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E128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03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Quality Statistics and Reliability (QSR) Section of INFORMS announces the Best Student Paper Award to recognize excellence among its student members</vt:lpstr>
    </vt:vector>
  </TitlesOfParts>
  <Company>University of South Florida</Company>
  <LinksUpToDate>false</LinksUpToDate>
  <CharactersWithSpaces>1317</CharactersWithSpaces>
  <SharedDoc>false</SharedDoc>
  <HLinks>
    <vt:vector size="12" baseType="variant">
      <vt:variant>
        <vt:i4>3735604</vt:i4>
      </vt:variant>
      <vt:variant>
        <vt:i4>3</vt:i4>
      </vt:variant>
      <vt:variant>
        <vt:i4>0</vt:i4>
      </vt:variant>
      <vt:variant>
        <vt:i4>5</vt:i4>
      </vt:variant>
      <vt:variant>
        <vt:lpwstr>http://qsr.section.informs.org/</vt:lpwstr>
      </vt:variant>
      <vt:variant>
        <vt:lpwstr/>
      </vt:variant>
      <vt:variant>
        <vt:i4>7471112</vt:i4>
      </vt:variant>
      <vt:variant>
        <vt:i4>0</vt:i4>
      </vt:variant>
      <vt:variant>
        <vt:i4>0</vt:i4>
      </vt:variant>
      <vt:variant>
        <vt:i4>5</vt:i4>
      </vt:variant>
      <vt:variant>
        <vt:lpwstr>mailto:hliao4@utk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ungjun Choe</dc:creator>
  <cp:lastModifiedBy>Youngjun Choe</cp:lastModifiedBy>
  <cp:revision>51</cp:revision>
  <cp:lastPrinted>2017-03-09T15:17:00Z</cp:lastPrinted>
  <dcterms:created xsi:type="dcterms:W3CDTF">2017-03-09T14:46:00Z</dcterms:created>
  <dcterms:modified xsi:type="dcterms:W3CDTF">2018-04-09T16:28:00Z</dcterms:modified>
</cp:coreProperties>
</file>